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483FB" w14:textId="2ADC998C" w:rsidR="00F3018E" w:rsidRPr="00043C54" w:rsidRDefault="006E1F69" w:rsidP="006E1F69">
      <w:pPr>
        <w:pStyle w:val="Heading1"/>
        <w:rPr>
          <w:lang w:val="en-US"/>
        </w:rPr>
      </w:pPr>
      <w:r w:rsidRPr="00043C54">
        <w:rPr>
          <w:lang w:val="en-US"/>
        </w:rPr>
        <w:t>First iteration:</w:t>
      </w:r>
    </w:p>
    <w:p w14:paraId="6BFB6B32" w14:textId="31C2D5D6" w:rsidR="006E1F69" w:rsidRPr="00043C54" w:rsidRDefault="006E1F69">
      <w:pPr>
        <w:rPr>
          <w:lang w:val="en-US"/>
        </w:rPr>
      </w:pPr>
      <w:r w:rsidRPr="00043C54">
        <w:rPr>
          <w:lang w:val="en-US"/>
        </w:rPr>
        <w:t>Continuous actions</w:t>
      </w:r>
      <w:r w:rsidR="00043C54" w:rsidRPr="00043C54">
        <w:rPr>
          <w:lang w:val="en-US"/>
        </w:rPr>
        <w:t>: a</w:t>
      </w:r>
      <w:r w:rsidR="00043C54">
        <w:rPr>
          <w:lang w:val="en-US"/>
        </w:rPr>
        <w:t>ccelerate, idle [0,1] and turn left or right [-1, 1]</w:t>
      </w:r>
    </w:p>
    <w:p w14:paraId="35DDBFCE" w14:textId="77777777" w:rsidR="006E1F69" w:rsidRPr="00043C54" w:rsidRDefault="006E1F69">
      <w:pPr>
        <w:rPr>
          <w:lang w:val="en-US"/>
        </w:rPr>
      </w:pPr>
    </w:p>
    <w:sectPr w:rsidR="006E1F69" w:rsidRPr="00043C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TQ1NDewMDIxsTBW0lEKTi0uzszPAykwrAUAzwsDFSwAAAA="/>
  </w:docVars>
  <w:rsids>
    <w:rsidRoot w:val="00E82C9E"/>
    <w:rsid w:val="00043C54"/>
    <w:rsid w:val="006E1F69"/>
    <w:rsid w:val="00BB51D2"/>
    <w:rsid w:val="00E82C9E"/>
    <w:rsid w:val="00F30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14FBD2"/>
  <w15:chartTrackingRefBased/>
  <w15:docId w15:val="{83C9CD61-185E-4370-B4F5-6E7CC4E2D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1F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1F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i Tapio</dc:creator>
  <cp:keywords/>
  <dc:description/>
  <cp:lastModifiedBy>Jari Tapio</cp:lastModifiedBy>
  <cp:revision>3</cp:revision>
  <dcterms:created xsi:type="dcterms:W3CDTF">2021-04-15T08:38:00Z</dcterms:created>
  <dcterms:modified xsi:type="dcterms:W3CDTF">2021-04-15T08:46:00Z</dcterms:modified>
</cp:coreProperties>
</file>